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930EA" w14:textId="521D68C5" w:rsidR="00EF3E46" w:rsidRDefault="009D6778" w:rsidP="00EF3E46">
      <w:pPr>
        <w:spacing w:line="240" w:lineRule="auto"/>
        <w:ind w:left="-142" w:right="-188"/>
        <w:jc w:val="center"/>
        <w:rPr>
          <w:b/>
          <w:bCs/>
          <w:i/>
          <w:iCs/>
          <w:color w:val="1F497D" w:themeColor="text2"/>
          <w:sz w:val="28"/>
          <w:szCs w:val="28"/>
          <w:lang w:val="en-US"/>
        </w:rPr>
      </w:pPr>
      <w:r w:rsidRPr="00EF3E46">
        <w:rPr>
          <w:b/>
          <w:bCs/>
          <w:noProof/>
          <w:color w:val="1F497D" w:themeColor="text2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78A4EC34" wp14:editId="7C1F94DD">
            <wp:simplePos x="0" y="0"/>
            <wp:positionH relativeFrom="column">
              <wp:posOffset>-257175</wp:posOffset>
            </wp:positionH>
            <wp:positionV relativeFrom="paragraph">
              <wp:posOffset>457200</wp:posOffset>
            </wp:positionV>
            <wp:extent cx="6343650" cy="17716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48"/>
                    <a:stretch/>
                  </pic:blipFill>
                  <pic:spPr bwMode="auto">
                    <a:xfrm>
                      <a:off x="0" y="0"/>
                      <a:ext cx="6343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2E31" w:rsidRPr="009D6778">
        <w:rPr>
          <w:b/>
          <w:bCs/>
          <w:color w:val="1F497D" w:themeColor="text2"/>
          <w:sz w:val="28"/>
          <w:szCs w:val="28"/>
        </w:rPr>
        <w:t xml:space="preserve">CELTIC-NEXT </w:t>
      </w:r>
      <w:r w:rsidR="00A95291" w:rsidRPr="009D6778">
        <w:rPr>
          <w:b/>
          <w:bCs/>
          <w:color w:val="1F497D" w:themeColor="text2"/>
          <w:sz w:val="28"/>
          <w:szCs w:val="28"/>
        </w:rPr>
        <w:t>SPRING</w:t>
      </w:r>
      <w:r w:rsidR="00187868" w:rsidRPr="009D6778">
        <w:rPr>
          <w:b/>
          <w:bCs/>
          <w:color w:val="1F497D" w:themeColor="text2"/>
          <w:sz w:val="28"/>
          <w:szCs w:val="28"/>
        </w:rPr>
        <w:t xml:space="preserve"> Call 202</w:t>
      </w:r>
      <w:r w:rsidR="00A95291" w:rsidRPr="009D6778">
        <w:rPr>
          <w:b/>
          <w:bCs/>
          <w:color w:val="1F497D" w:themeColor="text2"/>
          <w:sz w:val="28"/>
          <w:szCs w:val="28"/>
        </w:rPr>
        <w:t>3</w:t>
      </w:r>
      <w:r w:rsidR="00EF3E46" w:rsidRPr="009D6778">
        <w:rPr>
          <w:b/>
          <w:bCs/>
          <w:color w:val="1F497D" w:themeColor="text2"/>
          <w:sz w:val="28"/>
          <w:szCs w:val="28"/>
        </w:rPr>
        <w:br/>
      </w:r>
      <w:r w:rsidR="009E0179" w:rsidRPr="009D6778">
        <w:rPr>
          <w:b/>
          <w:bCs/>
          <w:i/>
          <w:iCs/>
          <w:color w:val="1F497D" w:themeColor="text2"/>
          <w:sz w:val="28"/>
          <w:szCs w:val="28"/>
        </w:rPr>
        <w:t>Proposers’ Brokerage Day</w:t>
      </w:r>
      <w:r w:rsidR="00480886" w:rsidRPr="009D6778">
        <w:rPr>
          <w:b/>
          <w:bCs/>
          <w:i/>
          <w:iCs/>
          <w:color w:val="1F497D" w:themeColor="text2"/>
          <w:sz w:val="28"/>
          <w:szCs w:val="28"/>
        </w:rPr>
        <w:t xml:space="preserve"> </w:t>
      </w:r>
      <w:r w:rsidR="009E0179" w:rsidRPr="009D6778">
        <w:rPr>
          <w:b/>
          <w:bCs/>
          <w:i/>
          <w:iCs/>
          <w:color w:val="1F497D" w:themeColor="text2"/>
          <w:sz w:val="28"/>
          <w:szCs w:val="28"/>
        </w:rPr>
        <w:t>17</w:t>
      </w:r>
      <w:r w:rsidR="00916701" w:rsidRPr="009D6778">
        <w:rPr>
          <w:b/>
          <w:bCs/>
          <w:i/>
          <w:iCs/>
          <w:color w:val="1F497D" w:themeColor="text2"/>
          <w:sz w:val="28"/>
          <w:szCs w:val="28"/>
          <w:vertAlign w:val="superscript"/>
        </w:rPr>
        <w:t>th</w:t>
      </w:r>
      <w:r w:rsidR="00E52E31" w:rsidRPr="009D6778">
        <w:rPr>
          <w:b/>
          <w:bCs/>
          <w:i/>
          <w:iCs/>
          <w:color w:val="1F497D" w:themeColor="text2"/>
          <w:sz w:val="28"/>
          <w:szCs w:val="28"/>
        </w:rPr>
        <w:t xml:space="preserve"> of </w:t>
      </w:r>
      <w:r w:rsidR="009E0179" w:rsidRPr="009D6778">
        <w:rPr>
          <w:b/>
          <w:bCs/>
          <w:i/>
          <w:iCs/>
          <w:color w:val="1F497D" w:themeColor="text2"/>
          <w:sz w:val="28"/>
          <w:szCs w:val="28"/>
        </w:rPr>
        <w:t>March</w:t>
      </w:r>
      <w:r w:rsidR="00E52E31" w:rsidRPr="009D6778">
        <w:rPr>
          <w:b/>
          <w:bCs/>
          <w:i/>
          <w:iCs/>
          <w:color w:val="1F497D" w:themeColor="text2"/>
          <w:sz w:val="28"/>
          <w:szCs w:val="28"/>
        </w:rPr>
        <w:t xml:space="preserve"> 202</w:t>
      </w:r>
      <w:r w:rsidR="00EF3E46" w:rsidRPr="009D6778">
        <w:rPr>
          <w:b/>
          <w:bCs/>
          <w:i/>
          <w:iCs/>
          <w:color w:val="1F497D" w:themeColor="text2"/>
          <w:sz w:val="28"/>
          <w:szCs w:val="28"/>
          <w:lang w:val="en-US"/>
        </w:rPr>
        <w:t>3</w:t>
      </w:r>
    </w:p>
    <w:p w14:paraId="4D4940CE" w14:textId="77777777" w:rsidR="009D6778" w:rsidRPr="009D6778" w:rsidRDefault="009D6778" w:rsidP="00EF3E46">
      <w:pPr>
        <w:spacing w:line="240" w:lineRule="auto"/>
        <w:ind w:left="-142" w:right="-188"/>
        <w:jc w:val="center"/>
        <w:rPr>
          <w:b/>
          <w:bCs/>
          <w:color w:val="1F497D" w:themeColor="text2"/>
          <w:sz w:val="28"/>
          <w:szCs w:val="28"/>
          <w:lang w:val="en-US"/>
        </w:rPr>
      </w:pPr>
    </w:p>
    <w:p w14:paraId="53F030D1" w14:textId="720F5229" w:rsidR="00EF3E46" w:rsidRDefault="00EF3E46" w:rsidP="00EF3E46">
      <w:pPr>
        <w:spacing w:line="240" w:lineRule="auto"/>
        <w:ind w:left="-142" w:right="-188"/>
        <w:jc w:val="center"/>
        <w:rPr>
          <w:b/>
          <w:bCs/>
          <w:color w:val="1F497D" w:themeColor="text2"/>
          <w:sz w:val="36"/>
          <w:szCs w:val="36"/>
          <w:lang w:val="en-US"/>
        </w:rPr>
      </w:pPr>
    </w:p>
    <w:p w14:paraId="1B40FC4B" w14:textId="271B8B1C" w:rsidR="00EF3E46" w:rsidRDefault="00EF3E46" w:rsidP="00EF3E46">
      <w:pPr>
        <w:spacing w:line="240" w:lineRule="auto"/>
        <w:ind w:left="-142" w:right="-188"/>
        <w:jc w:val="center"/>
        <w:rPr>
          <w:b/>
          <w:bCs/>
          <w:color w:val="1F497D" w:themeColor="text2"/>
          <w:sz w:val="36"/>
          <w:szCs w:val="36"/>
          <w:lang w:val="en-US"/>
        </w:rPr>
      </w:pPr>
    </w:p>
    <w:p w14:paraId="66B47E0C" w14:textId="41206615" w:rsidR="00EF3E46" w:rsidRDefault="00EF3E46" w:rsidP="00EF3E46">
      <w:pPr>
        <w:spacing w:line="240" w:lineRule="auto"/>
        <w:ind w:left="-142" w:right="-188"/>
        <w:jc w:val="center"/>
        <w:rPr>
          <w:b/>
          <w:bCs/>
          <w:color w:val="1F497D" w:themeColor="text2"/>
          <w:sz w:val="36"/>
          <w:szCs w:val="36"/>
          <w:lang w:val="en-US"/>
        </w:rPr>
      </w:pPr>
    </w:p>
    <w:p w14:paraId="4CD6764F" w14:textId="77777777" w:rsidR="00EF3E46" w:rsidRPr="00EF3E46" w:rsidRDefault="00EF3E46" w:rsidP="00EF3E46">
      <w:pPr>
        <w:spacing w:line="240" w:lineRule="auto"/>
        <w:ind w:right="-188"/>
        <w:rPr>
          <w:b/>
          <w:bCs/>
          <w:color w:val="1F497D" w:themeColor="text2"/>
          <w:sz w:val="20"/>
          <w:szCs w:val="20"/>
          <w:lang w:val="en-US"/>
        </w:rPr>
      </w:pPr>
    </w:p>
    <w:tbl>
      <w:tblPr>
        <w:tblStyle w:val="TableGrid"/>
        <w:tblW w:w="10080" w:type="dxa"/>
        <w:tblInd w:w="-455" w:type="dxa"/>
        <w:tblLook w:val="04A0" w:firstRow="1" w:lastRow="0" w:firstColumn="1" w:lastColumn="0" w:noHBand="0" w:noVBand="1"/>
      </w:tblPr>
      <w:tblGrid>
        <w:gridCol w:w="1159"/>
        <w:gridCol w:w="1276"/>
        <w:gridCol w:w="1276"/>
        <w:gridCol w:w="6369"/>
      </w:tblGrid>
      <w:tr w:rsidR="00D538C7" w:rsidRPr="00FD0222" w14:paraId="31FE8106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1561969C" w14:textId="77777777" w:rsidR="00E52E31" w:rsidRPr="00EF3E46" w:rsidRDefault="00E52E31" w:rsidP="007A46EC">
            <w:pPr>
              <w:ind w:right="-108"/>
              <w:jc w:val="center"/>
              <w:rPr>
                <w:b/>
                <w:i/>
                <w:iCs/>
                <w:sz w:val="18"/>
                <w:szCs w:val="18"/>
              </w:rPr>
            </w:pPr>
            <w:r w:rsidRPr="00EF3E46">
              <w:rPr>
                <w:b/>
                <w:i/>
                <w:iCs/>
                <w:sz w:val="18"/>
                <w:szCs w:val="18"/>
              </w:rPr>
              <w:t>CET/CEST</w:t>
            </w:r>
          </w:p>
          <w:p w14:paraId="1ADC0DED" w14:textId="5BDB9478" w:rsidR="00E52E31" w:rsidRPr="00EF3E46" w:rsidRDefault="00E52E31" w:rsidP="007A46EC">
            <w:pPr>
              <w:ind w:right="-108"/>
              <w:jc w:val="center"/>
              <w:rPr>
                <w:b/>
                <w:i/>
                <w:iCs/>
                <w:sz w:val="18"/>
                <w:szCs w:val="18"/>
              </w:rPr>
            </w:pPr>
            <w:r w:rsidRPr="00EF3E46">
              <w:rPr>
                <w:b/>
                <w:i/>
                <w:iCs/>
                <w:sz w:val="18"/>
                <w:szCs w:val="18"/>
              </w:rPr>
              <w:t>Heidelberg, Germany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070EFC7E" w14:textId="28E5A27D" w:rsidR="00E52E31" w:rsidRPr="00EF3E46" w:rsidRDefault="00E52E31" w:rsidP="007A46EC">
            <w:pPr>
              <w:jc w:val="center"/>
              <w:rPr>
                <w:b/>
                <w:i/>
                <w:iCs/>
                <w:sz w:val="18"/>
                <w:szCs w:val="18"/>
              </w:rPr>
            </w:pPr>
            <w:r w:rsidRPr="00EF3E46">
              <w:rPr>
                <w:b/>
                <w:i/>
                <w:iCs/>
                <w:sz w:val="18"/>
                <w:szCs w:val="18"/>
              </w:rPr>
              <w:t>EDT</w:t>
            </w:r>
            <w:r w:rsidRPr="00EF3E46">
              <w:rPr>
                <w:b/>
                <w:i/>
                <w:iCs/>
                <w:sz w:val="18"/>
                <w:szCs w:val="18"/>
              </w:rPr>
              <w:br/>
              <w:t>Ottawa, Canad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4F91482" w14:textId="6A6D758D" w:rsidR="00E52E31" w:rsidRPr="00EF3E46" w:rsidRDefault="00E52E31" w:rsidP="007A46EC">
            <w:pPr>
              <w:jc w:val="center"/>
              <w:rPr>
                <w:b/>
                <w:i/>
                <w:iCs/>
                <w:sz w:val="18"/>
                <w:szCs w:val="18"/>
              </w:rPr>
            </w:pPr>
            <w:r w:rsidRPr="00EF3E46">
              <w:rPr>
                <w:b/>
                <w:i/>
                <w:iCs/>
                <w:sz w:val="18"/>
                <w:szCs w:val="18"/>
              </w:rPr>
              <w:t>CST</w:t>
            </w:r>
            <w:r w:rsidRPr="00EF3E46">
              <w:rPr>
                <w:b/>
                <w:i/>
                <w:iCs/>
                <w:sz w:val="18"/>
                <w:szCs w:val="18"/>
              </w:rPr>
              <w:br/>
              <w:t>Taipei, Taiwan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294BBE8" w14:textId="16221294" w:rsidR="00EF3E46" w:rsidRPr="00EF3E46" w:rsidRDefault="006D2120" w:rsidP="00EF3E46">
            <w:pPr>
              <w:jc w:val="center"/>
              <w:rPr>
                <w:b/>
                <w:sz w:val="40"/>
                <w:szCs w:val="40"/>
              </w:rPr>
            </w:pPr>
            <w:r w:rsidRPr="00EF3E46">
              <w:rPr>
                <w:b/>
                <w:sz w:val="40"/>
                <w:szCs w:val="40"/>
              </w:rPr>
              <w:t>Agenda</w:t>
            </w:r>
          </w:p>
        </w:tc>
      </w:tr>
      <w:tr w:rsidR="00D538C7" w:rsidRPr="00FD0222" w14:paraId="3E1EE25F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64A50D3" w14:textId="04A2CBC7" w:rsidR="00D538C7" w:rsidRPr="00E806C9" w:rsidRDefault="00D538C7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8:</w:t>
            </w:r>
            <w:r w:rsidR="00E806C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30</w:t>
            </w: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9:</w:t>
            </w:r>
            <w:r w:rsidR="009D6778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8F0E98A" w14:textId="5751DC2F" w:rsidR="00D538C7" w:rsidRPr="00E806C9" w:rsidRDefault="00D538C7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:</w:t>
            </w:r>
            <w:r w:rsidR="00E806C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30</w:t>
            </w: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3:</w:t>
            </w:r>
            <w:r w:rsidR="009D6778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5E85A1" w14:textId="6E06A9F0" w:rsidR="00D538C7" w:rsidRPr="00E806C9" w:rsidRDefault="00E16EC3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4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E806C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30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5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9D6778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C0B71F0" w14:textId="5668C532" w:rsidR="00D538C7" w:rsidRPr="00E806C9" w:rsidRDefault="00E806C9" w:rsidP="00D538C7">
            <w:pPr>
              <w:rPr>
                <w:b/>
                <w:color w:val="FFFFFF" w:themeColor="background1"/>
              </w:rPr>
            </w:pPr>
            <w:r w:rsidRPr="00E806C9">
              <w:rPr>
                <w:b/>
                <w:color w:val="FFFFFF" w:themeColor="background1"/>
              </w:rPr>
              <w:t xml:space="preserve">Welcome coffee and </w:t>
            </w:r>
            <w:r>
              <w:rPr>
                <w:b/>
                <w:color w:val="FFFFFF" w:themeColor="background1"/>
              </w:rPr>
              <w:t>R</w:t>
            </w:r>
            <w:r w:rsidRPr="00E806C9">
              <w:rPr>
                <w:b/>
                <w:color w:val="FFFFFF" w:themeColor="background1"/>
              </w:rPr>
              <w:t>egistration</w:t>
            </w:r>
            <w:r>
              <w:rPr>
                <w:b/>
                <w:color w:val="FFFFFF" w:themeColor="background1"/>
              </w:rPr>
              <w:t xml:space="preserve"> </w:t>
            </w:r>
          </w:p>
        </w:tc>
      </w:tr>
      <w:tr w:rsidR="009D6778" w:rsidRPr="00B266EE" w14:paraId="1E802BE1" w14:textId="77777777" w:rsidTr="009D6778">
        <w:trPr>
          <w:trHeight w:val="282"/>
        </w:trPr>
        <w:tc>
          <w:tcPr>
            <w:tcW w:w="1159" w:type="dxa"/>
            <w:shd w:val="clear" w:color="auto" w:fill="auto"/>
          </w:tcPr>
          <w:p w14:paraId="7F7D118C" w14:textId="57A50EC9" w:rsidR="009D6778" w:rsidRPr="006D2120" w:rsidRDefault="009D6778" w:rsidP="009D6778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9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0</w:t>
            </w:r>
          </w:p>
        </w:tc>
        <w:tc>
          <w:tcPr>
            <w:tcW w:w="1276" w:type="dxa"/>
          </w:tcPr>
          <w:p w14:paraId="7C172523" w14:textId="23DFF640" w:rsidR="009D6778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3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0</w:t>
            </w:r>
          </w:p>
        </w:tc>
        <w:tc>
          <w:tcPr>
            <w:tcW w:w="1276" w:type="dxa"/>
          </w:tcPr>
          <w:p w14:paraId="1EF8A488" w14:textId="7D7FC541" w:rsidR="009D6778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2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0</w:t>
            </w:r>
          </w:p>
        </w:tc>
        <w:tc>
          <w:tcPr>
            <w:tcW w:w="6369" w:type="dxa"/>
            <w:shd w:val="clear" w:color="auto" w:fill="auto"/>
          </w:tcPr>
          <w:p w14:paraId="6CAA7301" w14:textId="77777777" w:rsidR="009D6778" w:rsidRDefault="009D6778" w:rsidP="009D6778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Welcome by Bpifrance </w:t>
            </w:r>
          </w:p>
          <w:p w14:paraId="43CCAFC7" w14:textId="10495206" w:rsidR="009D6778" w:rsidRPr="009D6778" w:rsidRDefault="009D6778" w:rsidP="009D6778">
            <w:pPr>
              <w:rPr>
                <w:color w:val="0070C0"/>
              </w:rPr>
            </w:pPr>
            <w:r w:rsidRPr="009D6778">
              <w:rPr>
                <w:color w:val="0070C0"/>
              </w:rPr>
              <w:t xml:space="preserve">Ms Nolwenn </w:t>
            </w:r>
            <w:proofErr w:type="spellStart"/>
            <w:r w:rsidRPr="009D6778">
              <w:rPr>
                <w:color w:val="0070C0"/>
              </w:rPr>
              <w:t>Simonot</w:t>
            </w:r>
            <w:proofErr w:type="spellEnd"/>
          </w:p>
        </w:tc>
      </w:tr>
      <w:tr w:rsidR="009D6778" w:rsidRPr="00B266EE" w14:paraId="21E9CE10" w14:textId="77777777" w:rsidTr="000F1EA4">
        <w:tc>
          <w:tcPr>
            <w:tcW w:w="1159" w:type="dxa"/>
            <w:shd w:val="clear" w:color="auto" w:fill="auto"/>
          </w:tcPr>
          <w:p w14:paraId="41DF3CB7" w14:textId="631ADB97" w:rsidR="009D6778" w:rsidRPr="006D2120" w:rsidRDefault="009D6778" w:rsidP="009D6778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0</w:t>
            </w:r>
          </w:p>
        </w:tc>
        <w:tc>
          <w:tcPr>
            <w:tcW w:w="1276" w:type="dxa"/>
          </w:tcPr>
          <w:p w14:paraId="57628BF7" w14:textId="697E3825" w:rsidR="009D6778" w:rsidRPr="00E806C9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4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</w:p>
        </w:tc>
        <w:tc>
          <w:tcPr>
            <w:tcW w:w="1276" w:type="dxa"/>
          </w:tcPr>
          <w:p w14:paraId="12482FFC" w14:textId="26F640CA" w:rsidR="009D6778" w:rsidRPr="00E806C9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</w:p>
        </w:tc>
        <w:tc>
          <w:tcPr>
            <w:tcW w:w="6369" w:type="dxa"/>
            <w:shd w:val="clear" w:color="auto" w:fill="auto"/>
          </w:tcPr>
          <w:p w14:paraId="2C290908" w14:textId="2A798F25" w:rsidR="009D6778" w:rsidRPr="00E806C9" w:rsidRDefault="009D6778" w:rsidP="009D6778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Keynote - </w:t>
            </w:r>
            <w:r w:rsidRPr="00CC78DE">
              <w:rPr>
                <w:b/>
                <w:bCs/>
                <w:color w:val="0070C0"/>
              </w:rPr>
              <w:t>A new era of immersiveness between human, physical and digital worlds</w:t>
            </w:r>
          </w:p>
          <w:p w14:paraId="2FAD2ED1" w14:textId="20EDE8B4" w:rsidR="009D6778" w:rsidRPr="00E806C9" w:rsidRDefault="009D6778" w:rsidP="009D6778">
            <w:pPr>
              <w:rPr>
                <w:bCs/>
                <w:color w:val="0070C0"/>
              </w:rPr>
            </w:pPr>
            <w:r>
              <w:rPr>
                <w:bCs/>
                <w:color w:val="0070C0"/>
              </w:rPr>
              <w:t>Mr. Jean-Luc Beylat, VP Ecosystems, NOKIA</w:t>
            </w:r>
          </w:p>
        </w:tc>
      </w:tr>
      <w:tr w:rsidR="009D6778" w:rsidRPr="00FD0222" w14:paraId="5E414E9D" w14:textId="77777777" w:rsidTr="009D6778">
        <w:trPr>
          <w:trHeight w:val="1164"/>
        </w:trPr>
        <w:tc>
          <w:tcPr>
            <w:tcW w:w="1159" w:type="dxa"/>
            <w:shd w:val="clear" w:color="auto" w:fill="auto"/>
          </w:tcPr>
          <w:p w14:paraId="01EC4CC3" w14:textId="3A3A731B" w:rsidR="009D6778" w:rsidRPr="00E806C9" w:rsidRDefault="009D6778" w:rsidP="009D6778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45</w:t>
            </w:r>
          </w:p>
        </w:tc>
        <w:tc>
          <w:tcPr>
            <w:tcW w:w="1276" w:type="dxa"/>
          </w:tcPr>
          <w:p w14:paraId="77D21EC4" w14:textId="2108D8EA" w:rsidR="009D6778" w:rsidRPr="00E806C9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4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4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5</w:t>
            </w:r>
          </w:p>
        </w:tc>
        <w:tc>
          <w:tcPr>
            <w:tcW w:w="1276" w:type="dxa"/>
          </w:tcPr>
          <w:p w14:paraId="321C0674" w14:textId="687816B0" w:rsidR="009D6778" w:rsidRPr="00E806C9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5</w:t>
            </w:r>
          </w:p>
        </w:tc>
        <w:tc>
          <w:tcPr>
            <w:tcW w:w="6369" w:type="dxa"/>
            <w:shd w:val="clear" w:color="auto" w:fill="auto"/>
          </w:tcPr>
          <w:p w14:paraId="42451E99" w14:textId="54D6DDDB" w:rsidR="009D6778" w:rsidRPr="00FD0222" w:rsidRDefault="009D6778" w:rsidP="009D6778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Introduction to CELTIC-NEXT</w:t>
            </w:r>
          </w:p>
          <w:p w14:paraId="6761312E" w14:textId="77777777" w:rsidR="009D6778" w:rsidRDefault="009D6778" w:rsidP="009D6778">
            <w:pPr>
              <w:spacing w:after="100"/>
              <w:ind w:right="-249"/>
              <w:rPr>
                <w:bCs/>
                <w:color w:val="0070C0"/>
                <w:lang w:val="en-US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  <w:p w14:paraId="614990B5" w14:textId="2FC7019C" w:rsidR="009D6778" w:rsidRPr="00FD0222" w:rsidRDefault="009D6778" w:rsidP="009D6778">
            <w:pPr>
              <w:spacing w:after="100"/>
              <w:ind w:right="-249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How to submit a </w:t>
            </w:r>
            <w:r>
              <w:rPr>
                <w:b/>
                <w:bCs/>
                <w:color w:val="0070C0"/>
              </w:rPr>
              <w:t xml:space="preserve">good </w:t>
            </w:r>
            <w:r w:rsidRPr="00FD0222">
              <w:rPr>
                <w:b/>
                <w:bCs/>
                <w:color w:val="0070C0"/>
              </w:rPr>
              <w:t xml:space="preserve">Proposal </w:t>
            </w:r>
            <w:r>
              <w:rPr>
                <w:b/>
                <w:bCs/>
                <w:color w:val="0070C0"/>
              </w:rPr>
              <w:t>(incl. Brokerage Tool)</w:t>
            </w:r>
            <w:r>
              <w:rPr>
                <w:b/>
                <w:bCs/>
                <w:color w:val="0070C0"/>
              </w:rPr>
              <w:br/>
            </w:r>
            <w:r w:rsidRPr="00916701">
              <w:rPr>
                <w:bCs/>
                <w:color w:val="0070C0"/>
              </w:rPr>
              <w:t>Ms Christiane Reinsch, CELTIC Office Programme Coordinator</w:t>
            </w:r>
          </w:p>
        </w:tc>
      </w:tr>
      <w:tr w:rsidR="009D6778" w:rsidRPr="00FD0222" w14:paraId="1DCBB7D0" w14:textId="77777777" w:rsidTr="009D6778">
        <w:trPr>
          <w:trHeight w:val="1605"/>
        </w:trPr>
        <w:tc>
          <w:tcPr>
            <w:tcW w:w="1159" w:type="dxa"/>
            <w:shd w:val="clear" w:color="auto" w:fill="auto"/>
          </w:tcPr>
          <w:p w14:paraId="75EE5950" w14:textId="0F131D47" w:rsidR="009D6778" w:rsidRPr="006D2120" w:rsidRDefault="009D6778" w:rsidP="009D6778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4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14:paraId="569B5C7B" w14:textId="6523DACA" w:rsidR="009D6778" w:rsidRPr="006D2120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4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14:paraId="73A69C21" w14:textId="42E6EB73" w:rsidR="009D6778" w:rsidRPr="00E806C9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0</w:t>
            </w:r>
          </w:p>
        </w:tc>
        <w:tc>
          <w:tcPr>
            <w:tcW w:w="6369" w:type="dxa"/>
            <w:shd w:val="clear" w:color="auto" w:fill="auto"/>
          </w:tcPr>
          <w:p w14:paraId="287AF0CB" w14:textId="702EF16E" w:rsidR="009D6778" w:rsidRDefault="009D6778" w:rsidP="009D6778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National F</w:t>
            </w:r>
            <w:r w:rsidRPr="00E806C9">
              <w:rPr>
                <w:b/>
                <w:bCs/>
                <w:color w:val="0070C0"/>
              </w:rPr>
              <w:t>unding scheme</w:t>
            </w:r>
            <w:r>
              <w:rPr>
                <w:b/>
                <w:bCs/>
                <w:color w:val="0070C0"/>
              </w:rPr>
              <w:t>s</w:t>
            </w:r>
            <w:r w:rsidRPr="00E806C9">
              <w:rPr>
                <w:b/>
                <w:bCs/>
                <w:color w:val="0070C0"/>
              </w:rPr>
              <w:t xml:space="preserve"> presented by P</w:t>
            </w:r>
            <w:r>
              <w:rPr>
                <w:b/>
                <w:bCs/>
                <w:color w:val="0070C0"/>
              </w:rPr>
              <w:t xml:space="preserve">ublic </w:t>
            </w:r>
            <w:r w:rsidRPr="00E806C9">
              <w:rPr>
                <w:b/>
                <w:bCs/>
                <w:color w:val="0070C0"/>
              </w:rPr>
              <w:t>A</w:t>
            </w:r>
            <w:r>
              <w:rPr>
                <w:b/>
                <w:bCs/>
                <w:color w:val="0070C0"/>
              </w:rPr>
              <w:t xml:space="preserve">uthorities </w:t>
            </w:r>
          </w:p>
          <w:p w14:paraId="3FF6BF81" w14:textId="16DC9D51" w:rsidR="009D6778" w:rsidRDefault="009D6778" w:rsidP="009D6778">
            <w:pPr>
              <w:pStyle w:val="ListParagraph"/>
              <w:numPr>
                <w:ilvl w:val="0"/>
                <w:numId w:val="29"/>
              </w:numPr>
              <w:rPr>
                <w:color w:val="0070C0"/>
              </w:rPr>
            </w:pPr>
            <w:r w:rsidRPr="00660986">
              <w:rPr>
                <w:color w:val="0070C0"/>
              </w:rPr>
              <w:t>F</w:t>
            </w:r>
            <w:r>
              <w:rPr>
                <w:color w:val="0070C0"/>
              </w:rPr>
              <w:t xml:space="preserve">rance - Ms Nolwenn </w:t>
            </w:r>
            <w:proofErr w:type="spellStart"/>
            <w:r>
              <w:rPr>
                <w:color w:val="0070C0"/>
              </w:rPr>
              <w:t>Simonot</w:t>
            </w:r>
            <w:proofErr w:type="spellEnd"/>
            <w:r>
              <w:rPr>
                <w:color w:val="0070C0"/>
              </w:rPr>
              <w:t>, BPI France</w:t>
            </w:r>
          </w:p>
          <w:p w14:paraId="603CCF22" w14:textId="45AEFDA0" w:rsidR="009D6778" w:rsidRDefault="009D6778" w:rsidP="009D6778">
            <w:pPr>
              <w:pStyle w:val="ListParagraph"/>
              <w:numPr>
                <w:ilvl w:val="0"/>
                <w:numId w:val="29"/>
              </w:numPr>
              <w:rPr>
                <w:color w:val="0070C0"/>
              </w:rPr>
            </w:pPr>
            <w:r w:rsidRPr="00660986">
              <w:rPr>
                <w:color w:val="0070C0"/>
              </w:rPr>
              <w:t>UK</w:t>
            </w:r>
            <w:r>
              <w:rPr>
                <w:color w:val="0070C0"/>
              </w:rPr>
              <w:t xml:space="preserve"> - Mr Ben Morris, </w:t>
            </w:r>
            <w:proofErr w:type="spellStart"/>
            <w:r>
              <w:rPr>
                <w:color w:val="0070C0"/>
              </w:rPr>
              <w:t>InnovateUK</w:t>
            </w:r>
            <w:proofErr w:type="spellEnd"/>
          </w:p>
          <w:p w14:paraId="3895E770" w14:textId="4C410635" w:rsidR="009D6778" w:rsidRDefault="009D6778" w:rsidP="009D6778">
            <w:pPr>
              <w:pStyle w:val="ListParagraph"/>
              <w:numPr>
                <w:ilvl w:val="0"/>
                <w:numId w:val="29"/>
              </w:numPr>
              <w:rPr>
                <w:color w:val="0070C0"/>
              </w:rPr>
            </w:pPr>
            <w:r w:rsidRPr="00660986">
              <w:rPr>
                <w:color w:val="0070C0"/>
              </w:rPr>
              <w:t xml:space="preserve">Finland </w:t>
            </w:r>
            <w:r>
              <w:rPr>
                <w:color w:val="0070C0"/>
              </w:rPr>
              <w:t>- Mr Heikki Uusi-Onto, Business Finland</w:t>
            </w:r>
          </w:p>
          <w:p w14:paraId="7BE0EC7C" w14:textId="0B751C9D" w:rsidR="009D6778" w:rsidRPr="00660986" w:rsidRDefault="009D6778" w:rsidP="009D6778">
            <w:pPr>
              <w:pStyle w:val="ListParagraph"/>
              <w:numPr>
                <w:ilvl w:val="0"/>
                <w:numId w:val="29"/>
              </w:numPr>
              <w:rPr>
                <w:color w:val="0070C0"/>
              </w:rPr>
            </w:pPr>
            <w:r w:rsidRPr="00660986">
              <w:rPr>
                <w:color w:val="0070C0"/>
              </w:rPr>
              <w:t xml:space="preserve">Türkiye </w:t>
            </w:r>
            <w:r>
              <w:rPr>
                <w:color w:val="0070C0"/>
              </w:rPr>
              <w:t>- Mr Umut EGE, TUBITAK</w:t>
            </w:r>
          </w:p>
          <w:p w14:paraId="09356D3B" w14:textId="77777777" w:rsidR="009D6778" w:rsidRDefault="009D6778" w:rsidP="009D6778">
            <w:pPr>
              <w:pStyle w:val="ListParagraph"/>
              <w:numPr>
                <w:ilvl w:val="0"/>
                <w:numId w:val="29"/>
              </w:numPr>
              <w:rPr>
                <w:color w:val="0070C0"/>
              </w:rPr>
            </w:pPr>
            <w:r>
              <w:rPr>
                <w:color w:val="0070C0"/>
              </w:rPr>
              <w:t xml:space="preserve">Germany - Ms Katharina </w:t>
            </w:r>
            <w:proofErr w:type="spellStart"/>
            <w:r>
              <w:rPr>
                <w:color w:val="0070C0"/>
              </w:rPr>
              <w:t>Lehmeier</w:t>
            </w:r>
            <w:proofErr w:type="spellEnd"/>
            <w:r>
              <w:rPr>
                <w:color w:val="0070C0"/>
              </w:rPr>
              <w:t>, DLR</w:t>
            </w:r>
          </w:p>
          <w:p w14:paraId="53E5466D" w14:textId="7F4CF063" w:rsidR="009D6778" w:rsidRPr="00660986" w:rsidRDefault="009D6778" w:rsidP="009D6778">
            <w:pPr>
              <w:pStyle w:val="ListParagraph"/>
              <w:numPr>
                <w:ilvl w:val="0"/>
                <w:numId w:val="29"/>
              </w:numPr>
              <w:rPr>
                <w:color w:val="0070C0"/>
              </w:rPr>
            </w:pPr>
            <w:r>
              <w:rPr>
                <w:color w:val="0070C0"/>
              </w:rPr>
              <w:t xml:space="preserve">Sweden </w:t>
            </w:r>
            <w:r>
              <w:rPr>
                <w:color w:val="0070C0"/>
                <w:lang w:val="en-US"/>
              </w:rPr>
              <w:t>-</w:t>
            </w:r>
            <w:r>
              <w:rPr>
                <w:color w:val="0070C0"/>
              </w:rPr>
              <w:t xml:space="preserve"> Ms Marlene Häggström, Vinnova</w:t>
            </w:r>
          </w:p>
        </w:tc>
      </w:tr>
      <w:tr w:rsidR="009D6778" w:rsidRPr="00FD0222" w14:paraId="19455F1A" w14:textId="77777777" w:rsidTr="00EF3E46">
        <w:trPr>
          <w:trHeight w:val="58"/>
        </w:trPr>
        <w:tc>
          <w:tcPr>
            <w:tcW w:w="1159" w:type="dxa"/>
            <w:shd w:val="clear" w:color="auto" w:fill="DBE5F1" w:themeFill="accent1" w:themeFillTint="33"/>
          </w:tcPr>
          <w:p w14:paraId="2192EFE4" w14:textId="3F808C15" w:rsidR="009D6778" w:rsidRPr="00E37DAE" w:rsidRDefault="009D6778" w:rsidP="009D6778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2:00</w:t>
            </w:r>
          </w:p>
        </w:tc>
        <w:tc>
          <w:tcPr>
            <w:tcW w:w="1276" w:type="dxa"/>
            <w:shd w:val="clear" w:color="auto" w:fill="DBE5F1" w:themeFill="accent1" w:themeFillTint="33"/>
          </w:tcPr>
          <w:p w14:paraId="71462826" w14:textId="0AE9A5F4" w:rsidR="009D6778" w:rsidRPr="00E37DAE" w:rsidRDefault="009D6778" w:rsidP="009D6778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6:00</w:t>
            </w:r>
          </w:p>
        </w:tc>
        <w:tc>
          <w:tcPr>
            <w:tcW w:w="1276" w:type="dxa"/>
            <w:shd w:val="clear" w:color="auto" w:fill="DBE5F1" w:themeFill="accent1" w:themeFillTint="33"/>
          </w:tcPr>
          <w:p w14:paraId="4CBE1857" w14:textId="1BB8E50D" w:rsidR="009D6778" w:rsidRPr="00E37DAE" w:rsidRDefault="009D6778" w:rsidP="009D6778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:00</w:t>
            </w:r>
          </w:p>
        </w:tc>
        <w:tc>
          <w:tcPr>
            <w:tcW w:w="6369" w:type="dxa"/>
            <w:shd w:val="clear" w:color="auto" w:fill="DBE5F1" w:themeFill="accent1" w:themeFillTint="33"/>
          </w:tcPr>
          <w:p w14:paraId="1D09BA86" w14:textId="2DC722CD" w:rsidR="009D6778" w:rsidRPr="00660986" w:rsidRDefault="009D6778" w:rsidP="009D6778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N</w:t>
            </w:r>
            <w:r w:rsidRPr="00660986">
              <w:rPr>
                <w:b/>
                <w:bCs/>
                <w:color w:val="0070C0"/>
              </w:rPr>
              <w:t>etworking</w:t>
            </w:r>
            <w:r>
              <w:rPr>
                <w:b/>
                <w:bCs/>
                <w:color w:val="0070C0"/>
              </w:rPr>
              <w:t xml:space="preserve"> Coffee</w:t>
            </w:r>
          </w:p>
        </w:tc>
      </w:tr>
      <w:tr w:rsidR="009D6778" w:rsidRPr="00FD0222" w14:paraId="1DD0C2D3" w14:textId="77777777" w:rsidTr="00470321">
        <w:trPr>
          <w:trHeight w:val="354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5A92C814" w14:textId="462A511D" w:rsidR="009D6778" w:rsidRPr="00E37DAE" w:rsidRDefault="009D6778" w:rsidP="009D6778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2:0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3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CFC5D0" w14:textId="64474C90" w:rsidR="009D6778" w:rsidRPr="00E37DAE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6:0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7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EEAB6A9" w14:textId="5DA9D021" w:rsidR="009D6778" w:rsidRPr="00E37DAE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:0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9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E0DCC79" w14:textId="5EC7452D" w:rsidR="009D6778" w:rsidRPr="000B5668" w:rsidRDefault="009D6778" w:rsidP="009D6778">
            <w:pPr>
              <w:rPr>
                <w:b/>
                <w:bCs/>
                <w:color w:val="0070C0"/>
              </w:rPr>
            </w:pPr>
            <w:r w:rsidRPr="00E37DAE">
              <w:rPr>
                <w:b/>
                <w:bCs/>
                <w:color w:val="0070C0"/>
              </w:rPr>
              <w:t>P</w:t>
            </w:r>
            <w:r>
              <w:rPr>
                <w:b/>
                <w:bCs/>
                <w:color w:val="0070C0"/>
              </w:rPr>
              <w:t>resentations &amp; Discussion on the Interdependencies ICT &amp; ECS</w:t>
            </w:r>
          </w:p>
          <w:p w14:paraId="5E98578E" w14:textId="15C2349A" w:rsidR="009D6778" w:rsidRDefault="009D6778" w:rsidP="009D6778">
            <w:pPr>
              <w:rPr>
                <w:bCs/>
                <w:color w:val="0070C0"/>
              </w:rPr>
            </w:pPr>
            <w:r>
              <w:rPr>
                <w:bCs/>
                <w:color w:val="0070C0"/>
              </w:rPr>
              <w:t xml:space="preserve">Mr </w:t>
            </w:r>
            <w:proofErr w:type="spellStart"/>
            <w:r>
              <w:rPr>
                <w:bCs/>
                <w:color w:val="0070C0"/>
              </w:rPr>
              <w:t>Mohand</w:t>
            </w:r>
            <w:proofErr w:type="spellEnd"/>
            <w:r>
              <w:rPr>
                <w:bCs/>
                <w:color w:val="0070C0"/>
              </w:rPr>
              <w:t xml:space="preserve"> </w:t>
            </w:r>
            <w:proofErr w:type="spellStart"/>
            <w:r>
              <w:rPr>
                <w:bCs/>
                <w:color w:val="0070C0"/>
              </w:rPr>
              <w:t>Achouche</w:t>
            </w:r>
            <w:proofErr w:type="spellEnd"/>
            <w:r>
              <w:rPr>
                <w:bCs/>
                <w:color w:val="0070C0"/>
              </w:rPr>
              <w:t xml:space="preserve"> (Nokia), Mr Patrick </w:t>
            </w:r>
            <w:proofErr w:type="spellStart"/>
            <w:r>
              <w:rPr>
                <w:bCs/>
                <w:color w:val="0070C0"/>
              </w:rPr>
              <w:t>Cogez</w:t>
            </w:r>
            <w:proofErr w:type="spellEnd"/>
            <w:r>
              <w:rPr>
                <w:bCs/>
                <w:color w:val="0070C0"/>
              </w:rPr>
              <w:t xml:space="preserve"> (AENEAS, Eureka </w:t>
            </w:r>
            <w:proofErr w:type="spellStart"/>
            <w:r>
              <w:rPr>
                <w:bCs/>
                <w:color w:val="0070C0"/>
              </w:rPr>
              <w:t>Xecs</w:t>
            </w:r>
            <w:proofErr w:type="spellEnd"/>
            <w:r>
              <w:rPr>
                <w:bCs/>
                <w:color w:val="0070C0"/>
              </w:rPr>
              <w:t>)</w:t>
            </w:r>
          </w:p>
          <w:p w14:paraId="7C09C4D3" w14:textId="7EBA05AB" w:rsidR="009D6778" w:rsidRPr="0077465B" w:rsidRDefault="009D6778" w:rsidP="009D6778">
            <w:pPr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oderated by Mr David Kennedy, Eurescom, Chairman CELTIC-NEXT</w:t>
            </w:r>
          </w:p>
        </w:tc>
      </w:tr>
      <w:tr w:rsidR="009D6778" w:rsidRPr="00FD0222" w14:paraId="5B87C4C5" w14:textId="77777777" w:rsidTr="009D6778">
        <w:trPr>
          <w:trHeight w:val="70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290F4135" w14:textId="09BCF1CE" w:rsidR="009D6778" w:rsidRPr="00E37DAE" w:rsidRDefault="009D6778" w:rsidP="009D6778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3:00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4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4544E0" w14:textId="679D45EC" w:rsidR="009D6778" w:rsidRPr="00E37DAE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7:00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8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01702F2E" w14:textId="0A324D1B" w:rsidR="009D6778" w:rsidRPr="00E37DAE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9:00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0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7CE971B" w14:textId="7A365477" w:rsidR="009D6778" w:rsidRPr="00E37DAE" w:rsidRDefault="009D6778" w:rsidP="009D6778">
            <w:pPr>
              <w:jc w:val="center"/>
              <w:rPr>
                <w:b/>
                <w:bCs/>
                <w:color w:val="0070C0"/>
              </w:rPr>
            </w:pPr>
            <w:r>
              <w:rPr>
                <w:b/>
                <w:color w:val="FFFFFF" w:themeColor="background1"/>
              </w:rPr>
              <w:t>Networking Lunch</w:t>
            </w:r>
          </w:p>
        </w:tc>
      </w:tr>
      <w:tr w:rsidR="009D6778" w:rsidRPr="00FD0222" w14:paraId="1DE212BB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48D486FA" w14:textId="41BABB46" w:rsidR="009D6778" w:rsidRPr="006D2120" w:rsidRDefault="009D6778" w:rsidP="009D6778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14:0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C4AEF14" w14:textId="225C148D" w:rsidR="009D6778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8:00-09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1C285F8" w14:textId="7FA20E5D" w:rsidR="009D6778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00-21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1E9A3B4F" w14:textId="1A7A87BB" w:rsidR="009D6778" w:rsidRPr="001F68D7" w:rsidRDefault="009D6778" w:rsidP="009D6778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CELTIC-NEXT</w:t>
            </w:r>
            <w:r>
              <w:rPr>
                <w:b/>
                <w:bCs/>
                <w:color w:val="0070C0"/>
              </w:rPr>
              <w:t xml:space="preserve"> </w:t>
            </w:r>
            <w:r w:rsidRPr="00FD0222">
              <w:rPr>
                <w:b/>
                <w:bCs/>
                <w:color w:val="0070C0"/>
              </w:rPr>
              <w:t>Proposal Presentations – Potential proposers present their ideas</w:t>
            </w:r>
            <w:r>
              <w:rPr>
                <w:b/>
                <w:bCs/>
                <w:color w:val="0070C0"/>
              </w:rPr>
              <w:br/>
            </w:r>
            <w:r w:rsidRPr="00FD0222">
              <w:rPr>
                <w:bCs/>
                <w:color w:val="0070C0"/>
              </w:rPr>
              <w:t xml:space="preserve">Moderator: </w:t>
            </w:r>
            <w:r>
              <w:rPr>
                <w:bCs/>
                <w:color w:val="0070C0"/>
              </w:rPr>
              <w:t xml:space="preserve">Ms </w:t>
            </w:r>
            <w:r w:rsidRPr="00FD0222">
              <w:rPr>
                <w:bCs/>
                <w:color w:val="0070C0"/>
              </w:rPr>
              <w:t>Christiane Reinsch, CELTIC Programme Coordinator</w:t>
            </w:r>
            <w:r>
              <w:rPr>
                <w:bCs/>
                <w:color w:val="0070C0"/>
              </w:rPr>
              <w:br/>
            </w:r>
            <w:r w:rsidRPr="00E37DAE">
              <w:rPr>
                <w:bCs/>
                <w:i/>
                <w:iCs/>
                <w:color w:val="0070C0"/>
                <w:sz w:val="20"/>
                <w:szCs w:val="20"/>
              </w:rPr>
              <w:t>Short information on what the proposal is about (vision, motivation, research domains, impact, planned schedule)</w:t>
            </w:r>
            <w:r>
              <w:rPr>
                <w:bCs/>
                <w:i/>
                <w:iCs/>
                <w:color w:val="0070C0"/>
                <w:sz w:val="20"/>
                <w:szCs w:val="20"/>
              </w:rPr>
              <w:br/>
            </w:r>
            <w:r w:rsidRPr="00E37DAE">
              <w:rPr>
                <w:bCs/>
                <w:i/>
                <w:iCs/>
                <w:color w:val="0070C0"/>
                <w:sz w:val="20"/>
                <w:szCs w:val="20"/>
              </w:rPr>
              <w:t>Expertise of partners; proposers are looking for contact information</w:t>
            </w:r>
          </w:p>
        </w:tc>
      </w:tr>
      <w:tr w:rsidR="009D6778" w:rsidRPr="00FD0222" w14:paraId="2CDC3404" w14:textId="77777777" w:rsidTr="009D6778">
        <w:trPr>
          <w:trHeight w:val="192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0BF45E7" w14:textId="4BB10026" w:rsidR="009D6778" w:rsidRDefault="009D6778" w:rsidP="009D6778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4E95E20" w14:textId="713281CA" w:rsidR="009D6778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9:00-09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57CCB5BC" w14:textId="07C3BEE5" w:rsidR="009D6778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00-21:2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6364CB68" w14:textId="3D415640" w:rsidR="009D6778" w:rsidRPr="00EF3E46" w:rsidRDefault="009D6778" w:rsidP="009D6778">
            <w:pPr>
              <w:tabs>
                <w:tab w:val="left" w:pos="2018"/>
              </w:tabs>
              <w:spacing w:after="120"/>
              <w:jc w:val="center"/>
              <w:rPr>
                <w:b/>
                <w:bCs/>
                <w:color w:val="0070C0"/>
              </w:rPr>
            </w:pPr>
            <w:r w:rsidRPr="001E0569">
              <w:rPr>
                <w:b/>
                <w:bCs/>
                <w:color w:val="0070C0"/>
              </w:rPr>
              <w:t xml:space="preserve">Break with </w:t>
            </w:r>
            <w:r>
              <w:rPr>
                <w:b/>
                <w:bCs/>
                <w:color w:val="0070C0"/>
              </w:rPr>
              <w:t>Networking Coffee</w:t>
            </w:r>
          </w:p>
        </w:tc>
      </w:tr>
      <w:tr w:rsidR="009D6778" w:rsidRPr="00FD0222" w14:paraId="38C6DA39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1F739F0C" w14:textId="2039A455" w:rsidR="009D6778" w:rsidRPr="00470321" w:rsidRDefault="009D6778" w:rsidP="009D6778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  <w:lang w:val="en-US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7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1A94ED3" w14:textId="3A37AB0B" w:rsidR="009D6778" w:rsidRPr="00A33AA1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9:20-11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741C8B9" w14:textId="5780165E" w:rsidR="009D6778" w:rsidRPr="006D2120" w:rsidRDefault="009D6778" w:rsidP="009D6778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20-23:2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01E274D3" w14:textId="77777777" w:rsidR="009D6778" w:rsidRDefault="009D6778" w:rsidP="009D6778">
            <w:pPr>
              <w:rPr>
                <w:b/>
                <w:bCs/>
                <w:color w:val="0070C0"/>
              </w:rPr>
            </w:pPr>
            <w:r w:rsidRPr="00A33AA1">
              <w:rPr>
                <w:b/>
                <w:bCs/>
                <w:color w:val="0070C0"/>
              </w:rPr>
              <w:t>Brokerage tables and proposal writing support</w:t>
            </w:r>
          </w:p>
          <w:p w14:paraId="41BE3367" w14:textId="48562CDF" w:rsidR="009D6778" w:rsidRPr="005E3406" w:rsidRDefault="009D6778" w:rsidP="009D6778">
            <w:pPr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On-site announcement</w:t>
            </w:r>
          </w:p>
        </w:tc>
      </w:tr>
      <w:tr w:rsidR="009D6778" w:rsidRPr="00FD0222" w14:paraId="4C842AB2" w14:textId="77777777" w:rsidTr="009D6778">
        <w:trPr>
          <w:trHeight w:val="75"/>
        </w:trPr>
        <w:tc>
          <w:tcPr>
            <w:tcW w:w="1159" w:type="dxa"/>
            <w:shd w:val="clear" w:color="auto" w:fill="1F497D" w:themeFill="text2"/>
          </w:tcPr>
          <w:p w14:paraId="290AB17C" w14:textId="704D06E3" w:rsidR="009D6778" w:rsidRPr="00480886" w:rsidRDefault="009D6778" w:rsidP="009D6778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480886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7:20-17:30</w:t>
            </w:r>
          </w:p>
        </w:tc>
        <w:tc>
          <w:tcPr>
            <w:tcW w:w="1276" w:type="dxa"/>
            <w:shd w:val="clear" w:color="auto" w:fill="1F497D" w:themeFill="text2"/>
          </w:tcPr>
          <w:p w14:paraId="068660C7" w14:textId="76A13F8F" w:rsidR="009D6778" w:rsidRPr="00480886" w:rsidRDefault="009D6778" w:rsidP="009D6778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48088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11:20-11:30</w:t>
            </w:r>
          </w:p>
        </w:tc>
        <w:tc>
          <w:tcPr>
            <w:tcW w:w="1276" w:type="dxa"/>
            <w:shd w:val="clear" w:color="auto" w:fill="1F497D" w:themeFill="text2"/>
          </w:tcPr>
          <w:p w14:paraId="23F917D0" w14:textId="42FAC304" w:rsidR="009D6778" w:rsidRPr="00480886" w:rsidRDefault="009D6778" w:rsidP="009D6778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48088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23:20-23:30</w:t>
            </w:r>
          </w:p>
        </w:tc>
        <w:tc>
          <w:tcPr>
            <w:tcW w:w="6369" w:type="dxa"/>
            <w:shd w:val="clear" w:color="auto" w:fill="1F497D" w:themeFill="text2"/>
          </w:tcPr>
          <w:p w14:paraId="1A47B8AB" w14:textId="0595EB8C" w:rsidR="009D6778" w:rsidRPr="00A33AA1" w:rsidRDefault="009D6778" w:rsidP="009D6778">
            <w:pPr>
              <w:tabs>
                <w:tab w:val="left" w:pos="3719"/>
              </w:tabs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Closure</w:t>
            </w:r>
          </w:p>
        </w:tc>
      </w:tr>
    </w:tbl>
    <w:p w14:paraId="11A87BF5" w14:textId="48543DB0" w:rsidR="00BF76B8" w:rsidRDefault="00E52E31" w:rsidP="00446817">
      <w:pPr>
        <w:tabs>
          <w:tab w:val="center" w:pos="4513"/>
          <w:tab w:val="left" w:pos="5796"/>
        </w:tabs>
        <w:spacing w:before="40" w:after="0"/>
        <w:jc w:val="center"/>
        <w:rPr>
          <w:color w:val="1F497D" w:themeColor="text2"/>
          <w:sz w:val="2"/>
          <w:szCs w:val="36"/>
        </w:rPr>
      </w:pPr>
      <w:proofErr w:type="spellStart"/>
      <w:r>
        <w:rPr>
          <w:color w:val="1F497D" w:themeColor="text2"/>
          <w:sz w:val="2"/>
          <w:szCs w:val="36"/>
        </w:rPr>
        <w:t>ffgvdfrgfgwfdgfd</w:t>
      </w:r>
      <w:proofErr w:type="spellEnd"/>
    </w:p>
    <w:p w14:paraId="49D97295" w14:textId="360D9665" w:rsidR="00E52E31" w:rsidRPr="00D538C7" w:rsidRDefault="00E52E31" w:rsidP="00D538C7">
      <w:pPr>
        <w:rPr>
          <w:sz w:val="2"/>
          <w:szCs w:val="36"/>
        </w:rPr>
      </w:pPr>
    </w:p>
    <w:p w14:paraId="4D3DF1E8" w14:textId="54C0D9A5" w:rsidR="00E806C9" w:rsidRPr="00EF3E46" w:rsidRDefault="00E52E31" w:rsidP="00586F49">
      <w:pPr>
        <w:tabs>
          <w:tab w:val="left" w:pos="1029"/>
        </w:tabs>
        <w:rPr>
          <w:rFonts w:eastAsia="Times New Roman"/>
          <w:sz w:val="28"/>
          <w:szCs w:val="28"/>
        </w:rPr>
      </w:pPr>
      <w:r>
        <w:rPr>
          <w:sz w:val="2"/>
          <w:szCs w:val="36"/>
        </w:rPr>
        <w:t>f</w:t>
      </w:r>
    </w:p>
    <w:sectPr w:rsidR="00E806C9" w:rsidRPr="00EF3E46" w:rsidSect="006634BF">
      <w:headerReference w:type="default" r:id="rId9"/>
      <w:footerReference w:type="even" r:id="rId10"/>
      <w:footerReference w:type="default" r:id="rId11"/>
      <w:pgSz w:w="11906" w:h="16838"/>
      <w:pgMar w:top="1418" w:right="1440" w:bottom="851" w:left="1440" w:header="425" w:footer="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3B190" w14:textId="77777777" w:rsidR="00410BCE" w:rsidRDefault="00410BCE" w:rsidP="0027327F">
      <w:pPr>
        <w:spacing w:after="0" w:line="240" w:lineRule="auto"/>
      </w:pPr>
      <w:r>
        <w:separator/>
      </w:r>
    </w:p>
  </w:endnote>
  <w:endnote w:type="continuationSeparator" w:id="0">
    <w:p w14:paraId="786F3FCE" w14:textId="77777777" w:rsidR="00410BCE" w:rsidRDefault="00410BCE" w:rsidP="00273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2C39" w14:textId="77777777" w:rsidR="00285130" w:rsidRDefault="00285130">
    <w:pPr>
      <w:pStyle w:val="Footer"/>
    </w:pPr>
    <w:r>
      <w:rPr>
        <w:noProof/>
        <w:lang w:eastAsia="en-GB"/>
      </w:rPr>
      <w:drawing>
        <wp:inline distT="0" distB="0" distL="0" distR="0" wp14:anchorId="333E39B1" wp14:editId="75381117">
          <wp:extent cx="2003425" cy="1987550"/>
          <wp:effectExtent l="0" t="0" r="0" b="0"/>
          <wp:docPr id="7" name="Picture 7" descr="C:\Users\christiane\Desktop\CELTIC\Twitter\celtic_propday_Q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tiane\Desktop\CELTIC\Twitter\celtic_propday_Q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425" cy="198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D1F5" w14:textId="639E12C2" w:rsidR="008B2A2C" w:rsidRPr="00A33AA1" w:rsidRDefault="007B1A09" w:rsidP="008B2A2C">
    <w:pPr>
      <w:tabs>
        <w:tab w:val="center" w:pos="4513"/>
        <w:tab w:val="left" w:pos="5796"/>
      </w:tabs>
      <w:spacing w:before="40" w:after="0"/>
      <w:jc w:val="center"/>
      <w:rPr>
        <w:b/>
        <w:bCs/>
        <w:color w:val="1F497D" w:themeColor="text2"/>
        <w:sz w:val="24"/>
        <w:szCs w:val="36"/>
      </w:rPr>
    </w:pPr>
    <w:r w:rsidRPr="00EF3E46">
      <w:rPr>
        <w:noProof/>
        <w:lang w:val="fr-FR"/>
      </w:rPr>
      <w:t xml:space="preserve"> </w:t>
    </w:r>
    <w:r w:rsidR="008B2A2C" w:rsidRPr="00EF3E46">
      <w:rPr>
        <w:b/>
        <w:bCs/>
        <w:color w:val="1F497D" w:themeColor="text2"/>
        <w:sz w:val="24"/>
        <w:szCs w:val="36"/>
        <w:lang w:val="fr-FR"/>
      </w:rPr>
      <w:t xml:space="preserve">Venue: </w:t>
    </w:r>
    <w:r w:rsidR="00A33AA1">
      <w:rPr>
        <w:b/>
        <w:bCs/>
        <w:color w:val="1F497D" w:themeColor="text2"/>
        <w:sz w:val="24"/>
        <w:szCs w:val="36"/>
      </w:rPr>
      <w:t>BPIFrance Le Hub / hybrid</w:t>
    </w:r>
  </w:p>
  <w:p w14:paraId="45C09AF1" w14:textId="0533AF4F" w:rsidR="00A02F2D" w:rsidRPr="00EF3E46" w:rsidRDefault="00BF099F" w:rsidP="00BF099F">
    <w:pPr>
      <w:pStyle w:val="Footer"/>
      <w:tabs>
        <w:tab w:val="clear" w:pos="9026"/>
        <w:tab w:val="right" w:pos="9214"/>
      </w:tabs>
      <w:ind w:left="-142"/>
      <w:jc w:val="both"/>
      <w:rPr>
        <w:lang w:val="fr-FR"/>
      </w:rPr>
    </w:pPr>
    <w:r w:rsidRPr="00EF3E46">
      <w:rPr>
        <w:noProof/>
        <w:lang w:val="fr-F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DE793" w14:textId="77777777" w:rsidR="00410BCE" w:rsidRDefault="00410BCE" w:rsidP="0027327F">
      <w:pPr>
        <w:spacing w:after="0" w:line="240" w:lineRule="auto"/>
      </w:pPr>
      <w:r>
        <w:separator/>
      </w:r>
    </w:p>
  </w:footnote>
  <w:footnote w:type="continuationSeparator" w:id="0">
    <w:p w14:paraId="3CBFEE75" w14:textId="77777777" w:rsidR="00410BCE" w:rsidRDefault="00410BCE" w:rsidP="00273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09D02" w14:textId="20A37836" w:rsidR="00B55D9D" w:rsidRPr="00CF4B5D" w:rsidRDefault="00610477" w:rsidP="00CF4B5D">
    <w:pPr>
      <w:pStyle w:val="Header"/>
      <w:tabs>
        <w:tab w:val="clear" w:pos="4513"/>
        <w:tab w:val="left" w:pos="4253"/>
        <w:tab w:val="center" w:pos="8647"/>
      </w:tabs>
      <w:ind w:left="-284"/>
      <w:rPr>
        <w:color w:val="0070C0"/>
        <w:sz w:val="28"/>
      </w:rPr>
    </w:pPr>
    <w:r>
      <w:rPr>
        <w:noProof/>
        <w:lang w:eastAsia="en-GB"/>
      </w:rPr>
      <w:drawing>
        <wp:inline distT="0" distB="0" distL="0" distR="0" wp14:anchorId="39F6C8EA" wp14:editId="533D32B8">
          <wp:extent cx="2484408" cy="4962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7773" cy="510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02FD2">
      <w:tab/>
    </w:r>
    <w:r w:rsidR="00A02FD2">
      <w:rPr>
        <w:color w:val="0070C0"/>
        <w:sz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32AD3"/>
    <w:multiLevelType w:val="multilevel"/>
    <w:tmpl w:val="12B2789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" w15:restartNumberingAfterBreak="0">
    <w:nsid w:val="09B106DD"/>
    <w:multiLevelType w:val="hybridMultilevel"/>
    <w:tmpl w:val="FCEC8BD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F3749F"/>
    <w:multiLevelType w:val="hybridMultilevel"/>
    <w:tmpl w:val="A32C43EC"/>
    <w:lvl w:ilvl="0" w:tplc="40044F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F4855"/>
    <w:multiLevelType w:val="hybridMultilevel"/>
    <w:tmpl w:val="43EAFD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90D8B"/>
    <w:multiLevelType w:val="hybridMultilevel"/>
    <w:tmpl w:val="A3BC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705D2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75B83"/>
    <w:multiLevelType w:val="hybridMultilevel"/>
    <w:tmpl w:val="E0BE53E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FF2EA0"/>
    <w:multiLevelType w:val="hybridMultilevel"/>
    <w:tmpl w:val="0ACEE30A"/>
    <w:lvl w:ilvl="0" w:tplc="113A4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172FD4"/>
    <w:multiLevelType w:val="multilevel"/>
    <w:tmpl w:val="3A7C12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C23DF0"/>
    <w:multiLevelType w:val="hybridMultilevel"/>
    <w:tmpl w:val="CCDA4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9B7415"/>
    <w:multiLevelType w:val="multilevel"/>
    <w:tmpl w:val="5416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C352DE"/>
    <w:multiLevelType w:val="hybridMultilevel"/>
    <w:tmpl w:val="5DF62B82"/>
    <w:lvl w:ilvl="0" w:tplc="AF2A89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826AF"/>
    <w:multiLevelType w:val="hybridMultilevel"/>
    <w:tmpl w:val="9342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B96F1F"/>
    <w:multiLevelType w:val="hybridMultilevel"/>
    <w:tmpl w:val="8528AF40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120BC"/>
    <w:multiLevelType w:val="hybridMultilevel"/>
    <w:tmpl w:val="2A568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F803CA"/>
    <w:multiLevelType w:val="hybridMultilevel"/>
    <w:tmpl w:val="00DA0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1E2669"/>
    <w:multiLevelType w:val="hybridMultilevel"/>
    <w:tmpl w:val="8918F2C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6C5D45"/>
    <w:multiLevelType w:val="hybridMultilevel"/>
    <w:tmpl w:val="AEFA2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178E0"/>
    <w:multiLevelType w:val="hybridMultilevel"/>
    <w:tmpl w:val="D192622A"/>
    <w:lvl w:ilvl="0" w:tplc="56B272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65084"/>
    <w:multiLevelType w:val="multilevel"/>
    <w:tmpl w:val="43E86E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0" w15:restartNumberingAfterBreak="0">
    <w:nsid w:val="48D43AEA"/>
    <w:multiLevelType w:val="hybridMultilevel"/>
    <w:tmpl w:val="D064360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2770AB"/>
    <w:multiLevelType w:val="hybridMultilevel"/>
    <w:tmpl w:val="306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86CAB"/>
    <w:multiLevelType w:val="hybridMultilevel"/>
    <w:tmpl w:val="300C9B0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046236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AB2A73"/>
    <w:multiLevelType w:val="hybridMultilevel"/>
    <w:tmpl w:val="C76A9F9C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C145E5"/>
    <w:multiLevelType w:val="hybridMultilevel"/>
    <w:tmpl w:val="268AD74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09744F"/>
    <w:multiLevelType w:val="hybridMultilevel"/>
    <w:tmpl w:val="94CAA8E0"/>
    <w:lvl w:ilvl="0" w:tplc="DA7EB8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DF05C0"/>
    <w:multiLevelType w:val="hybridMultilevel"/>
    <w:tmpl w:val="877C1B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914FF"/>
    <w:multiLevelType w:val="hybridMultilevel"/>
    <w:tmpl w:val="5C7A1D8C"/>
    <w:lvl w:ilvl="0" w:tplc="440AC5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8699">
    <w:abstractNumId w:val="24"/>
  </w:num>
  <w:num w:numId="2" w16cid:durableId="1923292945">
    <w:abstractNumId w:val="20"/>
  </w:num>
  <w:num w:numId="3" w16cid:durableId="703751160">
    <w:abstractNumId w:val="22"/>
  </w:num>
  <w:num w:numId="4" w16cid:durableId="147285178">
    <w:abstractNumId w:val="6"/>
  </w:num>
  <w:num w:numId="5" w16cid:durableId="396440793">
    <w:abstractNumId w:val="13"/>
  </w:num>
  <w:num w:numId="6" w16cid:durableId="1608728884">
    <w:abstractNumId w:val="16"/>
  </w:num>
  <w:num w:numId="7" w16cid:durableId="367224190">
    <w:abstractNumId w:val="26"/>
  </w:num>
  <w:num w:numId="8" w16cid:durableId="192379367">
    <w:abstractNumId w:val="11"/>
  </w:num>
  <w:num w:numId="9" w16cid:durableId="1547328372">
    <w:abstractNumId w:val="17"/>
  </w:num>
  <w:num w:numId="10" w16cid:durableId="494498155">
    <w:abstractNumId w:val="2"/>
  </w:num>
  <w:num w:numId="11" w16cid:durableId="44836467">
    <w:abstractNumId w:val="28"/>
  </w:num>
  <w:num w:numId="12" w16cid:durableId="1845171785">
    <w:abstractNumId w:val="7"/>
  </w:num>
  <w:num w:numId="13" w16cid:durableId="2010212368">
    <w:abstractNumId w:val="18"/>
  </w:num>
  <w:num w:numId="14" w16cid:durableId="693502318">
    <w:abstractNumId w:val="15"/>
  </w:num>
  <w:num w:numId="15" w16cid:durableId="1664700804">
    <w:abstractNumId w:val="21"/>
  </w:num>
  <w:num w:numId="16" w16cid:durableId="249703659">
    <w:abstractNumId w:val="14"/>
  </w:num>
  <w:num w:numId="17" w16cid:durableId="1587612322">
    <w:abstractNumId w:val="9"/>
  </w:num>
  <w:num w:numId="18" w16cid:durableId="351610076">
    <w:abstractNumId w:val="12"/>
  </w:num>
  <w:num w:numId="19" w16cid:durableId="1646277338">
    <w:abstractNumId w:val="4"/>
  </w:num>
  <w:num w:numId="20" w16cid:durableId="8994522">
    <w:abstractNumId w:val="5"/>
  </w:num>
  <w:num w:numId="21" w16cid:durableId="355083347">
    <w:abstractNumId w:val="23"/>
  </w:num>
  <w:num w:numId="22" w16cid:durableId="2098476366">
    <w:abstractNumId w:val="10"/>
  </w:num>
  <w:num w:numId="23" w16cid:durableId="599487205">
    <w:abstractNumId w:val="3"/>
  </w:num>
  <w:num w:numId="24" w16cid:durableId="1502162062">
    <w:abstractNumId w:val="27"/>
  </w:num>
  <w:num w:numId="25" w16cid:durableId="343946876">
    <w:abstractNumId w:val="25"/>
  </w:num>
  <w:num w:numId="26" w16cid:durableId="392773431">
    <w:abstractNumId w:val="19"/>
  </w:num>
  <w:num w:numId="27" w16cid:durableId="1780493719">
    <w:abstractNumId w:val="8"/>
  </w:num>
  <w:num w:numId="28" w16cid:durableId="603418549">
    <w:abstractNumId w:val="0"/>
  </w:num>
  <w:num w:numId="29" w16cid:durableId="15156512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czNzUzNzEwMjBU0lEKTi0uzszPAykwMq8FAKkcp7wtAAAA"/>
  </w:docVars>
  <w:rsids>
    <w:rsidRoot w:val="0027327F"/>
    <w:rsid w:val="00002074"/>
    <w:rsid w:val="00013D45"/>
    <w:rsid w:val="00033935"/>
    <w:rsid w:val="000360C1"/>
    <w:rsid w:val="0003794F"/>
    <w:rsid w:val="00044B01"/>
    <w:rsid w:val="000473D7"/>
    <w:rsid w:val="0005285E"/>
    <w:rsid w:val="0005327B"/>
    <w:rsid w:val="00057932"/>
    <w:rsid w:val="0006181E"/>
    <w:rsid w:val="00061DF7"/>
    <w:rsid w:val="00073146"/>
    <w:rsid w:val="00074123"/>
    <w:rsid w:val="00074F4A"/>
    <w:rsid w:val="00075396"/>
    <w:rsid w:val="00081A13"/>
    <w:rsid w:val="00086ADB"/>
    <w:rsid w:val="00086B93"/>
    <w:rsid w:val="00095F54"/>
    <w:rsid w:val="000A438B"/>
    <w:rsid w:val="000A6AB7"/>
    <w:rsid w:val="000B1A26"/>
    <w:rsid w:val="000B2A28"/>
    <w:rsid w:val="000B5668"/>
    <w:rsid w:val="000D02D2"/>
    <w:rsid w:val="000D69E1"/>
    <w:rsid w:val="000E28C1"/>
    <w:rsid w:val="000F1EA4"/>
    <w:rsid w:val="00106F5D"/>
    <w:rsid w:val="00112797"/>
    <w:rsid w:val="00116FD4"/>
    <w:rsid w:val="0011760C"/>
    <w:rsid w:val="00135EA0"/>
    <w:rsid w:val="001368EA"/>
    <w:rsid w:val="00157B1E"/>
    <w:rsid w:val="00164876"/>
    <w:rsid w:val="00166018"/>
    <w:rsid w:val="00171B6A"/>
    <w:rsid w:val="00176DCD"/>
    <w:rsid w:val="00184029"/>
    <w:rsid w:val="00184973"/>
    <w:rsid w:val="00187868"/>
    <w:rsid w:val="0019195A"/>
    <w:rsid w:val="00192393"/>
    <w:rsid w:val="001930FD"/>
    <w:rsid w:val="00194C59"/>
    <w:rsid w:val="001A2EC1"/>
    <w:rsid w:val="001A4285"/>
    <w:rsid w:val="001A4C1C"/>
    <w:rsid w:val="001A4C1D"/>
    <w:rsid w:val="001A56F7"/>
    <w:rsid w:val="001A761C"/>
    <w:rsid w:val="001B08E1"/>
    <w:rsid w:val="001B0DC7"/>
    <w:rsid w:val="001B5C3F"/>
    <w:rsid w:val="001C0062"/>
    <w:rsid w:val="001C0F75"/>
    <w:rsid w:val="001C31FC"/>
    <w:rsid w:val="001D7158"/>
    <w:rsid w:val="001E0569"/>
    <w:rsid w:val="001E341C"/>
    <w:rsid w:val="001F1AAB"/>
    <w:rsid w:val="001F41B6"/>
    <w:rsid w:val="001F5492"/>
    <w:rsid w:val="001F57E5"/>
    <w:rsid w:val="001F665F"/>
    <w:rsid w:val="001F68D7"/>
    <w:rsid w:val="001F7133"/>
    <w:rsid w:val="0020054A"/>
    <w:rsid w:val="002016A0"/>
    <w:rsid w:val="0021339B"/>
    <w:rsid w:val="002170B1"/>
    <w:rsid w:val="00220BF8"/>
    <w:rsid w:val="00221D3E"/>
    <w:rsid w:val="00222541"/>
    <w:rsid w:val="00233DA1"/>
    <w:rsid w:val="00235DA3"/>
    <w:rsid w:val="00243F04"/>
    <w:rsid w:val="00245AD8"/>
    <w:rsid w:val="00250C50"/>
    <w:rsid w:val="00251020"/>
    <w:rsid w:val="002552BB"/>
    <w:rsid w:val="0025596B"/>
    <w:rsid w:val="00261EA4"/>
    <w:rsid w:val="00263D63"/>
    <w:rsid w:val="00265F2D"/>
    <w:rsid w:val="00266A60"/>
    <w:rsid w:val="00271D95"/>
    <w:rsid w:val="0027327F"/>
    <w:rsid w:val="00275917"/>
    <w:rsid w:val="00285130"/>
    <w:rsid w:val="00285D20"/>
    <w:rsid w:val="00286CA0"/>
    <w:rsid w:val="00294691"/>
    <w:rsid w:val="00294BF2"/>
    <w:rsid w:val="00297AE8"/>
    <w:rsid w:val="002A0837"/>
    <w:rsid w:val="002A0BDA"/>
    <w:rsid w:val="002A29B5"/>
    <w:rsid w:val="002A6E98"/>
    <w:rsid w:val="002B0246"/>
    <w:rsid w:val="002B788D"/>
    <w:rsid w:val="002C0AA4"/>
    <w:rsid w:val="002C5312"/>
    <w:rsid w:val="002C66F8"/>
    <w:rsid w:val="002D336D"/>
    <w:rsid w:val="002E23F6"/>
    <w:rsid w:val="002E2DF0"/>
    <w:rsid w:val="002E7A5B"/>
    <w:rsid w:val="002F0736"/>
    <w:rsid w:val="00305127"/>
    <w:rsid w:val="00310C1A"/>
    <w:rsid w:val="0031715B"/>
    <w:rsid w:val="0032090D"/>
    <w:rsid w:val="0032782F"/>
    <w:rsid w:val="00333584"/>
    <w:rsid w:val="003359AA"/>
    <w:rsid w:val="0034193E"/>
    <w:rsid w:val="00346353"/>
    <w:rsid w:val="00352A37"/>
    <w:rsid w:val="00360288"/>
    <w:rsid w:val="00361E3B"/>
    <w:rsid w:val="00362048"/>
    <w:rsid w:val="0036644B"/>
    <w:rsid w:val="00370FF4"/>
    <w:rsid w:val="003765F8"/>
    <w:rsid w:val="0037713C"/>
    <w:rsid w:val="0038289F"/>
    <w:rsid w:val="00385CAF"/>
    <w:rsid w:val="00393D57"/>
    <w:rsid w:val="00395431"/>
    <w:rsid w:val="003A0858"/>
    <w:rsid w:val="003B02A4"/>
    <w:rsid w:val="003B6152"/>
    <w:rsid w:val="003B6582"/>
    <w:rsid w:val="003B7586"/>
    <w:rsid w:val="003C34C3"/>
    <w:rsid w:val="003C4921"/>
    <w:rsid w:val="003C53F6"/>
    <w:rsid w:val="003D1C9F"/>
    <w:rsid w:val="003D6576"/>
    <w:rsid w:val="003E3F98"/>
    <w:rsid w:val="003E66BD"/>
    <w:rsid w:val="003F7D37"/>
    <w:rsid w:val="004016E0"/>
    <w:rsid w:val="00403C67"/>
    <w:rsid w:val="00404A2A"/>
    <w:rsid w:val="00410BCE"/>
    <w:rsid w:val="004125D7"/>
    <w:rsid w:val="00425B04"/>
    <w:rsid w:val="00427822"/>
    <w:rsid w:val="00437CEE"/>
    <w:rsid w:val="00446817"/>
    <w:rsid w:val="004528CF"/>
    <w:rsid w:val="00453FA7"/>
    <w:rsid w:val="004565DB"/>
    <w:rsid w:val="004608FB"/>
    <w:rsid w:val="004617BF"/>
    <w:rsid w:val="004653A6"/>
    <w:rsid w:val="00467963"/>
    <w:rsid w:val="00470321"/>
    <w:rsid w:val="00471535"/>
    <w:rsid w:val="00472136"/>
    <w:rsid w:val="00480886"/>
    <w:rsid w:val="00482A72"/>
    <w:rsid w:val="004835D2"/>
    <w:rsid w:val="0048390F"/>
    <w:rsid w:val="00484EB1"/>
    <w:rsid w:val="004879D8"/>
    <w:rsid w:val="0049567F"/>
    <w:rsid w:val="00496178"/>
    <w:rsid w:val="004A0864"/>
    <w:rsid w:val="004A2F4C"/>
    <w:rsid w:val="004A4FF4"/>
    <w:rsid w:val="004A5096"/>
    <w:rsid w:val="004A7EF9"/>
    <w:rsid w:val="004B2113"/>
    <w:rsid w:val="004B49D2"/>
    <w:rsid w:val="004B58F5"/>
    <w:rsid w:val="004D78F4"/>
    <w:rsid w:val="004E0C9E"/>
    <w:rsid w:val="004E6B2A"/>
    <w:rsid w:val="004F16C9"/>
    <w:rsid w:val="00507E58"/>
    <w:rsid w:val="005157FE"/>
    <w:rsid w:val="00517899"/>
    <w:rsid w:val="00517EBC"/>
    <w:rsid w:val="005271A7"/>
    <w:rsid w:val="00534126"/>
    <w:rsid w:val="00535A58"/>
    <w:rsid w:val="0054035E"/>
    <w:rsid w:val="00547D2D"/>
    <w:rsid w:val="00552222"/>
    <w:rsid w:val="00553641"/>
    <w:rsid w:val="00554004"/>
    <w:rsid w:val="005567F1"/>
    <w:rsid w:val="00564C9A"/>
    <w:rsid w:val="0057374F"/>
    <w:rsid w:val="00577B7B"/>
    <w:rsid w:val="00580895"/>
    <w:rsid w:val="0058249E"/>
    <w:rsid w:val="00586F49"/>
    <w:rsid w:val="00590E8C"/>
    <w:rsid w:val="00597248"/>
    <w:rsid w:val="005979B2"/>
    <w:rsid w:val="005A08D5"/>
    <w:rsid w:val="005A18DA"/>
    <w:rsid w:val="005A446E"/>
    <w:rsid w:val="005A5D1B"/>
    <w:rsid w:val="005C4344"/>
    <w:rsid w:val="005C4B68"/>
    <w:rsid w:val="005C4D91"/>
    <w:rsid w:val="005C6085"/>
    <w:rsid w:val="005D7BBC"/>
    <w:rsid w:val="005E3406"/>
    <w:rsid w:val="005E594A"/>
    <w:rsid w:val="005E74D0"/>
    <w:rsid w:val="005F0A79"/>
    <w:rsid w:val="00600FA3"/>
    <w:rsid w:val="00601C6E"/>
    <w:rsid w:val="0060251B"/>
    <w:rsid w:val="00603E8C"/>
    <w:rsid w:val="00610477"/>
    <w:rsid w:val="006118BE"/>
    <w:rsid w:val="006156DF"/>
    <w:rsid w:val="006179F9"/>
    <w:rsid w:val="00622B02"/>
    <w:rsid w:val="00624AAE"/>
    <w:rsid w:val="00626CA2"/>
    <w:rsid w:val="00626DAB"/>
    <w:rsid w:val="00634A2F"/>
    <w:rsid w:val="00635288"/>
    <w:rsid w:val="00635444"/>
    <w:rsid w:val="00635A92"/>
    <w:rsid w:val="00640B7C"/>
    <w:rsid w:val="006516E1"/>
    <w:rsid w:val="00652C0E"/>
    <w:rsid w:val="00660986"/>
    <w:rsid w:val="00660AE5"/>
    <w:rsid w:val="006634BF"/>
    <w:rsid w:val="006637C5"/>
    <w:rsid w:val="00663983"/>
    <w:rsid w:val="006669ED"/>
    <w:rsid w:val="00671981"/>
    <w:rsid w:val="00674766"/>
    <w:rsid w:val="00675FEB"/>
    <w:rsid w:val="006772FA"/>
    <w:rsid w:val="00696817"/>
    <w:rsid w:val="006A44A1"/>
    <w:rsid w:val="006A686E"/>
    <w:rsid w:val="006B03A6"/>
    <w:rsid w:val="006B1EE7"/>
    <w:rsid w:val="006C7DE6"/>
    <w:rsid w:val="006D2120"/>
    <w:rsid w:val="006E16EA"/>
    <w:rsid w:val="006E1F30"/>
    <w:rsid w:val="006E2452"/>
    <w:rsid w:val="006F0D0E"/>
    <w:rsid w:val="006F2C1B"/>
    <w:rsid w:val="006F3D49"/>
    <w:rsid w:val="0070184B"/>
    <w:rsid w:val="00705A74"/>
    <w:rsid w:val="00706857"/>
    <w:rsid w:val="00707FC1"/>
    <w:rsid w:val="00713FE9"/>
    <w:rsid w:val="007154B9"/>
    <w:rsid w:val="00720DA3"/>
    <w:rsid w:val="00722EFE"/>
    <w:rsid w:val="00724D0B"/>
    <w:rsid w:val="007317AB"/>
    <w:rsid w:val="0073497C"/>
    <w:rsid w:val="00740E06"/>
    <w:rsid w:val="007500F4"/>
    <w:rsid w:val="007507A5"/>
    <w:rsid w:val="0075585B"/>
    <w:rsid w:val="007573CA"/>
    <w:rsid w:val="007637A7"/>
    <w:rsid w:val="007660E6"/>
    <w:rsid w:val="0077465B"/>
    <w:rsid w:val="00774AB4"/>
    <w:rsid w:val="00777B5A"/>
    <w:rsid w:val="00784C62"/>
    <w:rsid w:val="00784D03"/>
    <w:rsid w:val="007A46EC"/>
    <w:rsid w:val="007A56C7"/>
    <w:rsid w:val="007B0606"/>
    <w:rsid w:val="007B1A09"/>
    <w:rsid w:val="007B4909"/>
    <w:rsid w:val="007C098B"/>
    <w:rsid w:val="007D16B2"/>
    <w:rsid w:val="007D7FE3"/>
    <w:rsid w:val="007E4C0A"/>
    <w:rsid w:val="007F0CFF"/>
    <w:rsid w:val="00801DC1"/>
    <w:rsid w:val="008066EB"/>
    <w:rsid w:val="008073F0"/>
    <w:rsid w:val="00811C3F"/>
    <w:rsid w:val="0081221F"/>
    <w:rsid w:val="0081395A"/>
    <w:rsid w:val="00813BCF"/>
    <w:rsid w:val="00815631"/>
    <w:rsid w:val="00816158"/>
    <w:rsid w:val="0082012F"/>
    <w:rsid w:val="00820801"/>
    <w:rsid w:val="00820D1D"/>
    <w:rsid w:val="00821C5F"/>
    <w:rsid w:val="008233BF"/>
    <w:rsid w:val="00823AAE"/>
    <w:rsid w:val="008266A6"/>
    <w:rsid w:val="008275CA"/>
    <w:rsid w:val="0083122B"/>
    <w:rsid w:val="00831C8C"/>
    <w:rsid w:val="00833748"/>
    <w:rsid w:val="00852BCB"/>
    <w:rsid w:val="00853552"/>
    <w:rsid w:val="008537F7"/>
    <w:rsid w:val="00863445"/>
    <w:rsid w:val="008641F4"/>
    <w:rsid w:val="0087331F"/>
    <w:rsid w:val="0088553A"/>
    <w:rsid w:val="00885CED"/>
    <w:rsid w:val="0089556B"/>
    <w:rsid w:val="00896125"/>
    <w:rsid w:val="00896B6B"/>
    <w:rsid w:val="008A0A73"/>
    <w:rsid w:val="008B2A2C"/>
    <w:rsid w:val="008B3B3A"/>
    <w:rsid w:val="008B6214"/>
    <w:rsid w:val="008C17F5"/>
    <w:rsid w:val="008C1D33"/>
    <w:rsid w:val="008C45E9"/>
    <w:rsid w:val="008C5E5E"/>
    <w:rsid w:val="008C680D"/>
    <w:rsid w:val="008D42B7"/>
    <w:rsid w:val="008D60A9"/>
    <w:rsid w:val="008E40C5"/>
    <w:rsid w:val="008F02E1"/>
    <w:rsid w:val="008F0670"/>
    <w:rsid w:val="00901C62"/>
    <w:rsid w:val="00903A68"/>
    <w:rsid w:val="009060DA"/>
    <w:rsid w:val="00916701"/>
    <w:rsid w:val="00930F5B"/>
    <w:rsid w:val="00931A21"/>
    <w:rsid w:val="00934285"/>
    <w:rsid w:val="00943222"/>
    <w:rsid w:val="00953199"/>
    <w:rsid w:val="009557B9"/>
    <w:rsid w:val="00960481"/>
    <w:rsid w:val="00962E96"/>
    <w:rsid w:val="0096311A"/>
    <w:rsid w:val="009632B0"/>
    <w:rsid w:val="009637C5"/>
    <w:rsid w:val="0096474D"/>
    <w:rsid w:val="00971A43"/>
    <w:rsid w:val="00972C72"/>
    <w:rsid w:val="0097443B"/>
    <w:rsid w:val="009752D7"/>
    <w:rsid w:val="00980815"/>
    <w:rsid w:val="00981369"/>
    <w:rsid w:val="00981480"/>
    <w:rsid w:val="00986D48"/>
    <w:rsid w:val="00992BA6"/>
    <w:rsid w:val="0099380A"/>
    <w:rsid w:val="009945A1"/>
    <w:rsid w:val="00994B96"/>
    <w:rsid w:val="00997188"/>
    <w:rsid w:val="009A1092"/>
    <w:rsid w:val="009B2EB4"/>
    <w:rsid w:val="009B341F"/>
    <w:rsid w:val="009B3552"/>
    <w:rsid w:val="009C558A"/>
    <w:rsid w:val="009C5E9F"/>
    <w:rsid w:val="009C7983"/>
    <w:rsid w:val="009C7CD0"/>
    <w:rsid w:val="009D0A8F"/>
    <w:rsid w:val="009D4550"/>
    <w:rsid w:val="009D6778"/>
    <w:rsid w:val="009D7772"/>
    <w:rsid w:val="009E0179"/>
    <w:rsid w:val="009E7DD7"/>
    <w:rsid w:val="00A01A97"/>
    <w:rsid w:val="00A02F2D"/>
    <w:rsid w:val="00A02FD2"/>
    <w:rsid w:val="00A03EA3"/>
    <w:rsid w:val="00A20E12"/>
    <w:rsid w:val="00A31E82"/>
    <w:rsid w:val="00A3226B"/>
    <w:rsid w:val="00A33AA1"/>
    <w:rsid w:val="00A371AB"/>
    <w:rsid w:val="00A47B69"/>
    <w:rsid w:val="00A51A39"/>
    <w:rsid w:val="00A61E94"/>
    <w:rsid w:val="00A62F93"/>
    <w:rsid w:val="00A704AF"/>
    <w:rsid w:val="00A71737"/>
    <w:rsid w:val="00A72E5E"/>
    <w:rsid w:val="00A73FE4"/>
    <w:rsid w:val="00A86F15"/>
    <w:rsid w:val="00A90558"/>
    <w:rsid w:val="00A90A06"/>
    <w:rsid w:val="00A95291"/>
    <w:rsid w:val="00AA0AFC"/>
    <w:rsid w:val="00AB0329"/>
    <w:rsid w:val="00AB4F99"/>
    <w:rsid w:val="00AB58B0"/>
    <w:rsid w:val="00AB5A31"/>
    <w:rsid w:val="00AC097E"/>
    <w:rsid w:val="00AC1B1D"/>
    <w:rsid w:val="00AC228A"/>
    <w:rsid w:val="00AC2F06"/>
    <w:rsid w:val="00AC36E9"/>
    <w:rsid w:val="00AC3B8C"/>
    <w:rsid w:val="00AC65E1"/>
    <w:rsid w:val="00AD1ABE"/>
    <w:rsid w:val="00AD3B87"/>
    <w:rsid w:val="00AE0500"/>
    <w:rsid w:val="00AE4798"/>
    <w:rsid w:val="00AE5581"/>
    <w:rsid w:val="00AE65B5"/>
    <w:rsid w:val="00AE6F5E"/>
    <w:rsid w:val="00AF1C10"/>
    <w:rsid w:val="00AF27FE"/>
    <w:rsid w:val="00AF2E00"/>
    <w:rsid w:val="00B06C8F"/>
    <w:rsid w:val="00B12F5F"/>
    <w:rsid w:val="00B157CF"/>
    <w:rsid w:val="00B22A7C"/>
    <w:rsid w:val="00B23F1C"/>
    <w:rsid w:val="00B256F2"/>
    <w:rsid w:val="00B266EE"/>
    <w:rsid w:val="00B40CE8"/>
    <w:rsid w:val="00B45771"/>
    <w:rsid w:val="00B556F4"/>
    <w:rsid w:val="00B55D9D"/>
    <w:rsid w:val="00B55E33"/>
    <w:rsid w:val="00B61D67"/>
    <w:rsid w:val="00B62F47"/>
    <w:rsid w:val="00B641A4"/>
    <w:rsid w:val="00B81D49"/>
    <w:rsid w:val="00B8201E"/>
    <w:rsid w:val="00B83C68"/>
    <w:rsid w:val="00B83FE7"/>
    <w:rsid w:val="00B84921"/>
    <w:rsid w:val="00B976F3"/>
    <w:rsid w:val="00BA6CCB"/>
    <w:rsid w:val="00BB10F3"/>
    <w:rsid w:val="00BB2148"/>
    <w:rsid w:val="00BB6A44"/>
    <w:rsid w:val="00BC719D"/>
    <w:rsid w:val="00BD38AC"/>
    <w:rsid w:val="00BE2A16"/>
    <w:rsid w:val="00BE7640"/>
    <w:rsid w:val="00BF099F"/>
    <w:rsid w:val="00BF40AD"/>
    <w:rsid w:val="00BF6D97"/>
    <w:rsid w:val="00BF76B8"/>
    <w:rsid w:val="00C014E2"/>
    <w:rsid w:val="00C0172F"/>
    <w:rsid w:val="00C206E7"/>
    <w:rsid w:val="00C20783"/>
    <w:rsid w:val="00C269B0"/>
    <w:rsid w:val="00C324C8"/>
    <w:rsid w:val="00C470E7"/>
    <w:rsid w:val="00C5097D"/>
    <w:rsid w:val="00C5196D"/>
    <w:rsid w:val="00C53F5C"/>
    <w:rsid w:val="00C61CA2"/>
    <w:rsid w:val="00C7305E"/>
    <w:rsid w:val="00C746FC"/>
    <w:rsid w:val="00C81259"/>
    <w:rsid w:val="00CA0F85"/>
    <w:rsid w:val="00CA6212"/>
    <w:rsid w:val="00CB01E9"/>
    <w:rsid w:val="00CC78DE"/>
    <w:rsid w:val="00CD3E4E"/>
    <w:rsid w:val="00CE3EEB"/>
    <w:rsid w:val="00CF2E8F"/>
    <w:rsid w:val="00CF4B5D"/>
    <w:rsid w:val="00CF51F6"/>
    <w:rsid w:val="00D0098D"/>
    <w:rsid w:val="00D1203B"/>
    <w:rsid w:val="00D17846"/>
    <w:rsid w:val="00D17DCE"/>
    <w:rsid w:val="00D26C68"/>
    <w:rsid w:val="00D31A8C"/>
    <w:rsid w:val="00D34B6E"/>
    <w:rsid w:val="00D355E2"/>
    <w:rsid w:val="00D36CEE"/>
    <w:rsid w:val="00D4360E"/>
    <w:rsid w:val="00D44B62"/>
    <w:rsid w:val="00D45451"/>
    <w:rsid w:val="00D45CFC"/>
    <w:rsid w:val="00D538C7"/>
    <w:rsid w:val="00D61CAF"/>
    <w:rsid w:val="00D6446E"/>
    <w:rsid w:val="00D7031A"/>
    <w:rsid w:val="00D713FC"/>
    <w:rsid w:val="00D80400"/>
    <w:rsid w:val="00D818A7"/>
    <w:rsid w:val="00D83DFA"/>
    <w:rsid w:val="00D85837"/>
    <w:rsid w:val="00D86440"/>
    <w:rsid w:val="00D90F13"/>
    <w:rsid w:val="00D9123D"/>
    <w:rsid w:val="00D91288"/>
    <w:rsid w:val="00D92310"/>
    <w:rsid w:val="00D95F33"/>
    <w:rsid w:val="00DA2C8D"/>
    <w:rsid w:val="00DA7207"/>
    <w:rsid w:val="00DB0C8D"/>
    <w:rsid w:val="00DB2130"/>
    <w:rsid w:val="00DB389C"/>
    <w:rsid w:val="00DB6A33"/>
    <w:rsid w:val="00DC653F"/>
    <w:rsid w:val="00DD0306"/>
    <w:rsid w:val="00DD0DCA"/>
    <w:rsid w:val="00DE52DA"/>
    <w:rsid w:val="00DE6BF5"/>
    <w:rsid w:val="00DE79CC"/>
    <w:rsid w:val="00DF1747"/>
    <w:rsid w:val="00DF3C17"/>
    <w:rsid w:val="00E049BF"/>
    <w:rsid w:val="00E04AFA"/>
    <w:rsid w:val="00E16EC3"/>
    <w:rsid w:val="00E20291"/>
    <w:rsid w:val="00E22D43"/>
    <w:rsid w:val="00E37DAE"/>
    <w:rsid w:val="00E4040F"/>
    <w:rsid w:val="00E41AA3"/>
    <w:rsid w:val="00E51201"/>
    <w:rsid w:val="00E5231D"/>
    <w:rsid w:val="00E52E31"/>
    <w:rsid w:val="00E64461"/>
    <w:rsid w:val="00E6619C"/>
    <w:rsid w:val="00E66DAA"/>
    <w:rsid w:val="00E71E09"/>
    <w:rsid w:val="00E75902"/>
    <w:rsid w:val="00E806C9"/>
    <w:rsid w:val="00E8459E"/>
    <w:rsid w:val="00E875D6"/>
    <w:rsid w:val="00E95F95"/>
    <w:rsid w:val="00EA13AF"/>
    <w:rsid w:val="00EA250F"/>
    <w:rsid w:val="00EA4114"/>
    <w:rsid w:val="00EA7880"/>
    <w:rsid w:val="00EB2E47"/>
    <w:rsid w:val="00EC127E"/>
    <w:rsid w:val="00EC3659"/>
    <w:rsid w:val="00EC511D"/>
    <w:rsid w:val="00EC6EB9"/>
    <w:rsid w:val="00ED23BF"/>
    <w:rsid w:val="00ED2689"/>
    <w:rsid w:val="00ED6BAC"/>
    <w:rsid w:val="00ED6CAB"/>
    <w:rsid w:val="00EE5715"/>
    <w:rsid w:val="00EE7400"/>
    <w:rsid w:val="00EE7E2D"/>
    <w:rsid w:val="00EF3E46"/>
    <w:rsid w:val="00F04137"/>
    <w:rsid w:val="00F0618A"/>
    <w:rsid w:val="00F26B5B"/>
    <w:rsid w:val="00F3021F"/>
    <w:rsid w:val="00F31EB8"/>
    <w:rsid w:val="00F35A1B"/>
    <w:rsid w:val="00F552ED"/>
    <w:rsid w:val="00F5633A"/>
    <w:rsid w:val="00F605E9"/>
    <w:rsid w:val="00F75AE1"/>
    <w:rsid w:val="00F75B6C"/>
    <w:rsid w:val="00F77873"/>
    <w:rsid w:val="00F77C11"/>
    <w:rsid w:val="00F77F1D"/>
    <w:rsid w:val="00F80961"/>
    <w:rsid w:val="00F83F22"/>
    <w:rsid w:val="00F87C7A"/>
    <w:rsid w:val="00F915D7"/>
    <w:rsid w:val="00F95AAB"/>
    <w:rsid w:val="00FB0D66"/>
    <w:rsid w:val="00FB1766"/>
    <w:rsid w:val="00FB3C29"/>
    <w:rsid w:val="00FB56F7"/>
    <w:rsid w:val="00FC2922"/>
    <w:rsid w:val="00FC4826"/>
    <w:rsid w:val="00FD0222"/>
    <w:rsid w:val="00FD02D5"/>
    <w:rsid w:val="00FD1D6C"/>
    <w:rsid w:val="00FE5EB2"/>
    <w:rsid w:val="00FF2B4F"/>
    <w:rsid w:val="00FF410A"/>
    <w:rsid w:val="00FF4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8536BF"/>
  <w15:docId w15:val="{B4155992-5BD7-44A7-8F1F-268378A8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27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27F"/>
  </w:style>
  <w:style w:type="paragraph" w:styleId="Footer">
    <w:name w:val="footer"/>
    <w:basedOn w:val="Normal"/>
    <w:link w:val="Foot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27F"/>
  </w:style>
  <w:style w:type="paragraph" w:styleId="BalloonText">
    <w:name w:val="Balloon Text"/>
    <w:basedOn w:val="Normal"/>
    <w:link w:val="BalloonTextChar"/>
    <w:uiPriority w:val="99"/>
    <w:semiHidden/>
    <w:unhideWhenUsed/>
    <w:rsid w:val="00273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2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3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28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61D6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014E2"/>
    <w:pPr>
      <w:spacing w:after="0" w:line="240" w:lineRule="auto"/>
    </w:pPr>
  </w:style>
  <w:style w:type="paragraph" w:customStyle="1" w:styleId="li2">
    <w:name w:val="li2"/>
    <w:basedOn w:val="Normal"/>
    <w:rsid w:val="00E806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2">
    <w:name w:val="s2"/>
    <w:basedOn w:val="DefaultParagraphFont"/>
    <w:rsid w:val="00E806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3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45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57D63-1E80-495E-BCCE-7AEF7C489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escom GmbH</Company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nsch@celticnext.eu</dc:creator>
  <cp:lastModifiedBy>bienvenu@celticnext.eu</cp:lastModifiedBy>
  <cp:revision>30</cp:revision>
  <cp:lastPrinted>2023-03-14T12:41:00Z</cp:lastPrinted>
  <dcterms:created xsi:type="dcterms:W3CDTF">2023-02-13T13:25:00Z</dcterms:created>
  <dcterms:modified xsi:type="dcterms:W3CDTF">2023-03-14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08bacfb4ad2efd975228a4213e92486b6ab183715e8e53115bdbab0dc21e86</vt:lpwstr>
  </property>
</Properties>
</file>